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D4C94C" w14:textId="77777777" w:rsidR="000E66E4" w:rsidRPr="00B71213" w:rsidRDefault="000E66E4" w:rsidP="000E66E4">
      <w:pPr>
        <w:rPr>
          <w:b/>
          <w:sz w:val="48"/>
          <w:szCs w:val="48"/>
        </w:rPr>
      </w:pPr>
      <w:r>
        <w:rPr>
          <w:b/>
          <w:sz w:val="48"/>
          <w:szCs w:val="48"/>
        </w:rPr>
        <w:t>KIRANMAYI MODUGU</w:t>
      </w:r>
    </w:p>
    <w:p w14:paraId="48F56DA5" w14:textId="4D3C8AF1" w:rsidR="000E66E4" w:rsidRDefault="000E66E4" w:rsidP="000E66E4">
      <w:pPr>
        <w:pBdr>
          <w:bottom w:val="single" w:sz="4" w:space="0" w:color="auto"/>
        </w:pBdr>
        <w:rPr>
          <w:b/>
          <w:szCs w:val="24"/>
        </w:rPr>
      </w:pPr>
      <w:r>
        <w:t>(413)727-9797 | modugukiranmayi01718@gmail.com | LinkedIn</w:t>
      </w:r>
      <w:r w:rsidR="00351ABF">
        <w:t xml:space="preserve">: </w:t>
      </w:r>
      <w:hyperlink r:id="rId8" w:history="1">
        <w:r w:rsidR="00351ABF" w:rsidRPr="00351ABF">
          <w:rPr>
            <w:rStyle w:val="Hyperlink"/>
          </w:rPr>
          <w:t>Kiranmayi.LinkedIn</w:t>
        </w:r>
      </w:hyperlink>
      <w:r>
        <w:t xml:space="preserve"> | GitHub: </w:t>
      </w:r>
      <w:hyperlink r:id="rId9" w:history="1">
        <w:r w:rsidR="00351ABF" w:rsidRPr="00351ABF">
          <w:rPr>
            <w:rStyle w:val="Hyperlink"/>
          </w:rPr>
          <w:t>Kiranmayi.Github</w:t>
        </w:r>
      </w:hyperlink>
      <w:r>
        <w:t xml:space="preserve">| </w:t>
      </w:r>
      <w:r w:rsidR="009A39CF">
        <w:t xml:space="preserve">Portfolio: </w:t>
      </w:r>
      <w:hyperlink r:id="rId10" w:history="1">
        <w:r w:rsidR="009A39CF" w:rsidRPr="009A39CF">
          <w:rPr>
            <w:rStyle w:val="Hyperlink"/>
          </w:rPr>
          <w:t>Kiranmayi.Portfolio</w:t>
        </w:r>
      </w:hyperlink>
    </w:p>
    <w:p w14:paraId="5B3E8A43" w14:textId="77777777" w:rsidR="000E66E4" w:rsidRDefault="000E66E4" w:rsidP="000E66E4">
      <w:pPr>
        <w:pBdr>
          <w:bottom w:val="single" w:sz="4" w:space="0" w:color="auto"/>
        </w:pBdr>
        <w:rPr>
          <w:b/>
          <w:szCs w:val="24"/>
        </w:rPr>
      </w:pPr>
    </w:p>
    <w:p w14:paraId="59D300DB" w14:textId="77777777" w:rsidR="000E66E4" w:rsidRDefault="000E66E4" w:rsidP="000E66E4">
      <w:pPr>
        <w:pBdr>
          <w:bottom w:val="single" w:sz="4" w:space="0" w:color="auto"/>
        </w:pBdr>
        <w:rPr>
          <w:b/>
          <w:szCs w:val="24"/>
        </w:rPr>
      </w:pPr>
    </w:p>
    <w:p w14:paraId="76C38061" w14:textId="010FE50E" w:rsidR="00DB6197" w:rsidRPr="004C0379" w:rsidRDefault="00DB6197" w:rsidP="000E66E4">
      <w:pPr>
        <w:pBdr>
          <w:bottom w:val="single" w:sz="4" w:space="0" w:color="auto"/>
        </w:pBdr>
        <w:rPr>
          <w:b/>
        </w:rPr>
      </w:pPr>
      <w:r w:rsidRPr="004C0379">
        <w:rPr>
          <w:b/>
          <w:szCs w:val="24"/>
        </w:rPr>
        <w:t>PROFESSIONAL</w:t>
      </w:r>
      <w:r w:rsidRPr="004C0379">
        <w:rPr>
          <w:b/>
        </w:rPr>
        <w:t xml:space="preserve"> SUMMARY</w:t>
      </w:r>
    </w:p>
    <w:p w14:paraId="5A9FC42C" w14:textId="5173CDED" w:rsidR="007A7ECC" w:rsidRPr="004C0379" w:rsidRDefault="00EE7D31" w:rsidP="007A7ECC">
      <w:pPr>
        <w:rPr>
          <w:sz w:val="10"/>
          <w:szCs w:val="10"/>
        </w:rPr>
      </w:pPr>
      <w:r w:rsidRPr="00EE7D31">
        <w:rPr>
          <w:rFonts w:ascii="Segoe UI" w:hAnsi="Segoe UI" w:cs="Segoe UI"/>
          <w:shd w:val="clear" w:color="auto" w:fill="FFFFFF"/>
        </w:rPr>
        <w:t xml:space="preserve">Master’s student in Data Science with </w:t>
      </w:r>
      <w:r w:rsidR="00942030">
        <w:rPr>
          <w:rFonts w:ascii="Segoe UI" w:hAnsi="Segoe UI" w:cs="Segoe UI"/>
          <w:shd w:val="clear" w:color="auto" w:fill="FFFFFF"/>
        </w:rPr>
        <w:t>almost 2</w:t>
      </w:r>
      <w:r w:rsidRPr="00EE7D31">
        <w:rPr>
          <w:rFonts w:ascii="Segoe UI" w:hAnsi="Segoe UI" w:cs="Segoe UI"/>
          <w:shd w:val="clear" w:color="auto" w:fill="FFFFFF"/>
        </w:rPr>
        <w:t xml:space="preserve"> years of research and practical experience in </w:t>
      </w:r>
      <w:r w:rsidR="00942030">
        <w:rPr>
          <w:rFonts w:ascii="Segoe UI" w:hAnsi="Segoe UI" w:cs="Segoe UI"/>
          <w:shd w:val="clear" w:color="auto" w:fill="FFFFFF"/>
        </w:rPr>
        <w:t>Java Development</w:t>
      </w:r>
      <w:r w:rsidRPr="00EE7D31">
        <w:rPr>
          <w:rFonts w:ascii="Segoe UI" w:hAnsi="Segoe UI" w:cs="Segoe UI"/>
          <w:shd w:val="clear" w:color="auto" w:fill="FFFFFF"/>
        </w:rPr>
        <w:t xml:space="preserve">. Demonstrated proficiency in programming languages </w:t>
      </w:r>
      <w:r w:rsidR="000A06BD">
        <w:rPr>
          <w:rFonts w:ascii="Segoe UI" w:hAnsi="Segoe UI" w:cs="Segoe UI"/>
          <w:shd w:val="clear" w:color="auto" w:fill="FFFFFF"/>
        </w:rPr>
        <w:t>like</w:t>
      </w:r>
      <w:r w:rsidRPr="00EE7D31">
        <w:rPr>
          <w:rFonts w:ascii="Segoe UI" w:hAnsi="Segoe UI" w:cs="Segoe UI"/>
          <w:shd w:val="clear" w:color="auto" w:fill="FFFFFF"/>
        </w:rPr>
        <w:t xml:space="preserve"> </w:t>
      </w:r>
      <w:r w:rsidR="00942030">
        <w:rPr>
          <w:rFonts w:ascii="Segoe UI" w:hAnsi="Segoe UI" w:cs="Segoe UI"/>
          <w:shd w:val="clear" w:color="auto" w:fill="FFFFFF"/>
        </w:rPr>
        <w:t>Java</w:t>
      </w:r>
      <w:r w:rsidRPr="00EE7D31">
        <w:rPr>
          <w:rFonts w:ascii="Segoe UI" w:hAnsi="Segoe UI" w:cs="Segoe UI"/>
          <w:shd w:val="clear" w:color="auto" w:fill="FFFFFF"/>
        </w:rPr>
        <w:t>,</w:t>
      </w:r>
      <w:r w:rsidR="00B4396F">
        <w:rPr>
          <w:rFonts w:ascii="Segoe UI" w:hAnsi="Segoe UI" w:cs="Segoe UI"/>
          <w:shd w:val="clear" w:color="auto" w:fill="FFFFFF"/>
        </w:rPr>
        <w:t xml:space="preserve"> </w:t>
      </w:r>
      <w:r w:rsidR="00942030">
        <w:rPr>
          <w:rFonts w:ascii="Segoe UI" w:hAnsi="Segoe UI" w:cs="Segoe UI"/>
          <w:shd w:val="clear" w:color="auto" w:fill="FFFFFF"/>
        </w:rPr>
        <w:t>Python,</w:t>
      </w:r>
      <w:r w:rsidRPr="00EE7D31">
        <w:rPr>
          <w:rFonts w:ascii="Segoe UI" w:hAnsi="Segoe UI" w:cs="Segoe UI"/>
          <w:shd w:val="clear" w:color="auto" w:fill="FFFFFF"/>
        </w:rPr>
        <w:t xml:space="preserve"> </w:t>
      </w:r>
      <w:r w:rsidR="000A06BD">
        <w:rPr>
          <w:rFonts w:ascii="Segoe UI" w:hAnsi="Segoe UI" w:cs="Segoe UI"/>
          <w:shd w:val="clear" w:color="auto" w:fill="FFFFFF"/>
        </w:rPr>
        <w:t xml:space="preserve">and </w:t>
      </w:r>
      <w:r w:rsidRPr="00EE7D31">
        <w:rPr>
          <w:rFonts w:ascii="Segoe UI" w:hAnsi="Segoe UI" w:cs="Segoe UI"/>
          <w:shd w:val="clear" w:color="auto" w:fill="FFFFFF"/>
        </w:rPr>
        <w:t>statistical modeling</w:t>
      </w:r>
      <w:r w:rsidR="00CB1999" w:rsidRPr="00CB1999">
        <w:rPr>
          <w:rFonts w:ascii="Segoe UI" w:hAnsi="Segoe UI" w:cs="Segoe UI"/>
          <w:shd w:val="clear" w:color="auto" w:fill="FFFFFF"/>
        </w:rPr>
        <w:t>. Responsible and task-oriented with a strong foundation in software development, data science, and web technologies. Eager to leverage technical expertise and problem-solving skills to contribute to innovative projects in a dynamic, data-driven environment.</w:t>
      </w:r>
    </w:p>
    <w:p w14:paraId="3E35C572" w14:textId="77777777" w:rsidR="007A7ECC" w:rsidRPr="004C0379" w:rsidRDefault="007A7ECC" w:rsidP="007A7ECC">
      <w:pPr>
        <w:rPr>
          <w:rFonts w:ascii="Garamond Bold" w:hAnsi="Garamond Bold"/>
          <w:b/>
          <w:smallCaps/>
          <w:sz w:val="20"/>
          <w:szCs w:val="20"/>
        </w:rPr>
      </w:pPr>
      <w:r w:rsidRPr="004C0379">
        <w:rPr>
          <w:rFonts w:ascii="Garamond Bold" w:hAnsi="Garamond Bold"/>
          <w:b/>
          <w:smallCaps/>
          <w:sz w:val="20"/>
          <w:szCs w:val="20"/>
        </w:rPr>
        <w:t>Core competencies:</w:t>
      </w:r>
    </w:p>
    <w:p w14:paraId="58DB9AAD" w14:textId="024576D3" w:rsidR="007A7ECC" w:rsidRPr="00CB1999" w:rsidRDefault="007F66B6" w:rsidP="00CB1999">
      <w:pPr>
        <w:tabs>
          <w:tab w:val="left" w:pos="2520"/>
        </w:tabs>
        <w:rPr>
          <w:szCs w:val="20"/>
        </w:rPr>
      </w:pPr>
      <w:r w:rsidRPr="00CB1999">
        <w:rPr>
          <w:b/>
          <w:szCs w:val="20"/>
        </w:rPr>
        <w:t>Data Science &amp; Machine Learning</w:t>
      </w:r>
      <w:r w:rsidR="007A7ECC" w:rsidRPr="00CB1999">
        <w:rPr>
          <w:b/>
          <w:szCs w:val="20"/>
        </w:rPr>
        <w:t>:</w:t>
      </w:r>
      <w:r w:rsidR="007A7ECC" w:rsidRPr="00CB1999">
        <w:rPr>
          <w:szCs w:val="20"/>
        </w:rPr>
        <w:t xml:space="preserve"> </w:t>
      </w:r>
      <w:r w:rsidR="007A7ECC" w:rsidRPr="00CB1999">
        <w:rPr>
          <w:szCs w:val="20"/>
        </w:rPr>
        <w:tab/>
        <w:t xml:space="preserve">▪ </w:t>
      </w:r>
      <w:r w:rsidR="00CB1999" w:rsidRPr="00CB1999">
        <w:rPr>
          <w:szCs w:val="20"/>
        </w:rPr>
        <w:t>Java</w:t>
      </w:r>
      <w:r w:rsidR="00EE7D31" w:rsidRPr="00CB1999">
        <w:rPr>
          <w:szCs w:val="20"/>
        </w:rPr>
        <w:t xml:space="preserve"> ▪ </w:t>
      </w:r>
      <w:r w:rsidRPr="00CB1999">
        <w:rPr>
          <w:szCs w:val="20"/>
        </w:rPr>
        <w:t xml:space="preserve">Statistical Analysis ▪ Predictive Modeling ▪ Big Data Analytics </w:t>
      </w:r>
    </w:p>
    <w:p w14:paraId="00ACB2C1" w14:textId="615006CC" w:rsidR="006E755B" w:rsidRDefault="4D78B1F1" w:rsidP="004C0379">
      <w:pPr>
        <w:tabs>
          <w:tab w:val="left" w:pos="2520"/>
        </w:tabs>
        <w:rPr>
          <w:sz w:val="20"/>
          <w:szCs w:val="20"/>
        </w:rPr>
      </w:pPr>
      <w:r w:rsidRPr="4D78B1F1">
        <w:rPr>
          <w:b/>
          <w:bCs/>
          <w:sz w:val="20"/>
          <w:szCs w:val="20"/>
        </w:rPr>
        <w:t>Programming &amp; Tools:</w:t>
      </w:r>
      <w:r w:rsidRPr="4D78B1F1">
        <w:rPr>
          <w:sz w:val="20"/>
          <w:szCs w:val="20"/>
        </w:rPr>
        <w:t xml:space="preserve"> </w:t>
      </w:r>
      <w:r w:rsidR="007F66B6">
        <w:tab/>
      </w:r>
      <w:r w:rsidR="007F66B6">
        <w:tab/>
      </w:r>
      <w:r w:rsidR="007F66B6">
        <w:tab/>
      </w:r>
      <w:r w:rsidRPr="4D78B1F1">
        <w:rPr>
          <w:sz w:val="20"/>
          <w:szCs w:val="20"/>
        </w:rPr>
        <w:t xml:space="preserve">▪ </w:t>
      </w:r>
      <w:r w:rsidR="00CB1999">
        <w:rPr>
          <w:sz w:val="20"/>
          <w:szCs w:val="20"/>
        </w:rPr>
        <w:t>Data Analysis</w:t>
      </w:r>
      <w:r w:rsidR="00EE7D31">
        <w:rPr>
          <w:sz w:val="20"/>
          <w:szCs w:val="20"/>
        </w:rPr>
        <w:t xml:space="preserve"> </w:t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 w:rsidRPr="4D78B1F1">
        <w:rPr>
          <w:sz w:val="20"/>
          <w:szCs w:val="20"/>
        </w:rPr>
        <w:t>Python ▪ SQL ▪ C ▪ IBM Watson▪ AW</w:t>
      </w:r>
      <w:r w:rsidR="00CD7AB8">
        <w:rPr>
          <w:sz w:val="20"/>
          <w:szCs w:val="20"/>
        </w:rPr>
        <w:t>S</w:t>
      </w:r>
    </w:p>
    <w:p w14:paraId="08B7B605" w14:textId="1CB3DAAE" w:rsidR="00CC4823" w:rsidRDefault="007F66B6" w:rsidP="007F66B6">
      <w:pPr>
        <w:tabs>
          <w:tab w:val="left" w:pos="2520"/>
        </w:tabs>
        <w:ind w:left="3600" w:hanging="3600"/>
        <w:rPr>
          <w:sz w:val="20"/>
          <w:szCs w:val="20"/>
        </w:rPr>
      </w:pPr>
      <w:r w:rsidRPr="007F66B6">
        <w:rPr>
          <w:b/>
          <w:sz w:val="20"/>
          <w:szCs w:val="20"/>
        </w:rPr>
        <w:t>Research &amp; Analysis</w:t>
      </w:r>
      <w:r w:rsidR="00CC4823" w:rsidRPr="004C0379">
        <w:rPr>
          <w:b/>
          <w:sz w:val="20"/>
          <w:szCs w:val="20"/>
        </w:rPr>
        <w:t>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CC4823" w:rsidRPr="00632790">
        <w:rPr>
          <w:sz w:val="20"/>
          <w:szCs w:val="20"/>
        </w:rPr>
        <w:t xml:space="preserve">▪ </w:t>
      </w:r>
      <w:r w:rsidR="00CB1999">
        <w:rPr>
          <w:sz w:val="20"/>
          <w:szCs w:val="20"/>
        </w:rPr>
        <w:t>Front-end Development</w:t>
      </w:r>
      <w:r w:rsidR="00EE7D31">
        <w:rPr>
          <w:sz w:val="20"/>
          <w:szCs w:val="20"/>
        </w:rPr>
        <w:t xml:space="preserve"> </w:t>
      </w:r>
      <w:r w:rsidR="00EE7D31" w:rsidRPr="007F66B6">
        <w:rPr>
          <w:sz w:val="20"/>
          <w:szCs w:val="20"/>
        </w:rPr>
        <w:t>▪</w:t>
      </w:r>
      <w:r w:rsidRPr="007F66B6">
        <w:rPr>
          <w:sz w:val="20"/>
          <w:szCs w:val="20"/>
        </w:rPr>
        <w:t>Architectures</w:t>
      </w:r>
      <w:r>
        <w:rPr>
          <w:sz w:val="20"/>
          <w:szCs w:val="20"/>
        </w:rPr>
        <w:t xml:space="preserve"> </w:t>
      </w:r>
      <w:r w:rsidRPr="00D81DE6">
        <w:rPr>
          <w:sz w:val="20"/>
          <w:szCs w:val="20"/>
        </w:rPr>
        <w:t>▪</w:t>
      </w:r>
      <w:r w:rsidRPr="007F66B6">
        <w:rPr>
          <w:sz w:val="20"/>
          <w:szCs w:val="20"/>
        </w:rPr>
        <w:t xml:space="preserve"> Data </w:t>
      </w:r>
      <w:r w:rsidR="00EE7D31">
        <w:rPr>
          <w:sz w:val="20"/>
          <w:szCs w:val="20"/>
        </w:rPr>
        <w:t xml:space="preserve">Science </w:t>
      </w:r>
      <w:r w:rsidRPr="007F66B6">
        <w:rPr>
          <w:sz w:val="20"/>
          <w:szCs w:val="20"/>
        </w:rPr>
        <w:t>Pipelines</w:t>
      </w:r>
      <w:r>
        <w:rPr>
          <w:sz w:val="20"/>
          <w:szCs w:val="20"/>
        </w:rPr>
        <w:t xml:space="preserve"> </w:t>
      </w:r>
      <w:r w:rsidRPr="007F66B6">
        <w:rPr>
          <w:sz w:val="20"/>
          <w:szCs w:val="20"/>
        </w:rPr>
        <w:t xml:space="preserve"> </w:t>
      </w:r>
    </w:p>
    <w:p w14:paraId="06737794" w14:textId="07B85071" w:rsidR="007A7ECC" w:rsidRDefault="007F66B6" w:rsidP="00EE7D31">
      <w:pPr>
        <w:tabs>
          <w:tab w:val="left" w:pos="2520"/>
        </w:tabs>
        <w:ind w:left="3600" w:hanging="3600"/>
        <w:rPr>
          <w:sz w:val="20"/>
          <w:szCs w:val="20"/>
        </w:rPr>
      </w:pPr>
      <w:r>
        <w:rPr>
          <w:b/>
          <w:sz w:val="20"/>
          <w:szCs w:val="20"/>
        </w:rPr>
        <w:t>Data &amp;AI Product Management:</w:t>
      </w:r>
      <w:r w:rsidR="00CC4823">
        <w:rPr>
          <w:sz w:val="20"/>
          <w:szCs w:val="20"/>
        </w:rPr>
        <w:t xml:space="preserve"> </w:t>
      </w:r>
      <w:r w:rsidR="00CC4823">
        <w:rPr>
          <w:sz w:val="20"/>
          <w:szCs w:val="20"/>
        </w:rPr>
        <w:tab/>
      </w:r>
      <w:r w:rsidR="00EE7D31" w:rsidRPr="0058720C">
        <w:rPr>
          <w:sz w:val="20"/>
          <w:szCs w:val="20"/>
        </w:rPr>
        <w:t>▪</w:t>
      </w:r>
      <w:r w:rsidR="00EE7D31">
        <w:rPr>
          <w:sz w:val="20"/>
          <w:szCs w:val="20"/>
        </w:rPr>
        <w:t xml:space="preserve"> </w:t>
      </w:r>
      <w:r>
        <w:rPr>
          <w:sz w:val="20"/>
          <w:szCs w:val="20"/>
        </w:rPr>
        <w:t>Business Planning</w:t>
      </w:r>
      <w:r w:rsidR="00CC4823" w:rsidRPr="0058720C">
        <w:rPr>
          <w:sz w:val="20"/>
          <w:szCs w:val="20"/>
        </w:rPr>
        <w:t xml:space="preserve"> </w:t>
      </w:r>
      <w:r w:rsidR="00CC4823" w:rsidRPr="00D81DE6">
        <w:rPr>
          <w:sz w:val="20"/>
          <w:szCs w:val="20"/>
        </w:rPr>
        <w:t xml:space="preserve">▪ </w:t>
      </w:r>
      <w:r>
        <w:rPr>
          <w:sz w:val="20"/>
          <w:szCs w:val="20"/>
        </w:rPr>
        <w:t xml:space="preserve">Product </w:t>
      </w:r>
      <w:r w:rsidRPr="007F66B6">
        <w:rPr>
          <w:sz w:val="20"/>
          <w:szCs w:val="20"/>
        </w:rPr>
        <w:t>Lifecycle Management</w:t>
      </w:r>
      <w:r w:rsidR="00CC4823" w:rsidRPr="0058720C">
        <w:rPr>
          <w:sz w:val="20"/>
          <w:szCs w:val="20"/>
        </w:rPr>
        <w:t xml:space="preserve"> </w:t>
      </w:r>
      <w:r w:rsidR="00CC4823" w:rsidRPr="00D81DE6">
        <w:rPr>
          <w:sz w:val="20"/>
          <w:szCs w:val="20"/>
        </w:rPr>
        <w:t xml:space="preserve">▪ </w:t>
      </w:r>
      <w:r w:rsidRPr="007F66B6">
        <w:rPr>
          <w:sz w:val="20"/>
          <w:szCs w:val="20"/>
        </w:rPr>
        <w:t>Cross-functional Collaboration</w:t>
      </w:r>
    </w:p>
    <w:p w14:paraId="639F04E3" w14:textId="77777777" w:rsidR="00D458CC" w:rsidRPr="004C0379" w:rsidRDefault="00D458CC" w:rsidP="004C0379">
      <w:pPr>
        <w:tabs>
          <w:tab w:val="left" w:pos="3600"/>
          <w:tab w:val="left" w:pos="7200"/>
        </w:tabs>
        <w:rPr>
          <w:sz w:val="20"/>
          <w:szCs w:val="20"/>
        </w:rPr>
      </w:pPr>
    </w:p>
    <w:p w14:paraId="78665C05" w14:textId="77777777" w:rsidR="00DB6197" w:rsidRPr="004C0379" w:rsidRDefault="00DB6197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>EDUCATION</w:t>
      </w:r>
    </w:p>
    <w:p w14:paraId="09E52222" w14:textId="2D68FDCC" w:rsidR="00176957" w:rsidRPr="00ED073D" w:rsidRDefault="00877A69" w:rsidP="00176957">
      <w:pPr>
        <w:tabs>
          <w:tab w:val="right" w:pos="10800"/>
        </w:tabs>
        <w:rPr>
          <w:sz w:val="20"/>
          <w:szCs w:val="20"/>
        </w:rPr>
      </w:pPr>
      <w:proofErr w:type="spellStart"/>
      <w:r>
        <w:rPr>
          <w:b/>
          <w:sz w:val="20"/>
          <w:szCs w:val="20"/>
        </w:rPr>
        <w:t>Tagliatela</w:t>
      </w:r>
      <w:proofErr w:type="spellEnd"/>
      <w:r>
        <w:rPr>
          <w:b/>
          <w:sz w:val="20"/>
          <w:szCs w:val="20"/>
        </w:rPr>
        <w:t xml:space="preserve"> College of Engineering</w:t>
      </w:r>
      <w:r w:rsidR="00176957" w:rsidRPr="00B71213">
        <w:rPr>
          <w:b/>
          <w:sz w:val="20"/>
          <w:szCs w:val="20"/>
        </w:rPr>
        <w:t xml:space="preserve">, </w:t>
      </w:r>
      <w:r w:rsidR="00176957">
        <w:rPr>
          <w:b/>
          <w:sz w:val="20"/>
          <w:szCs w:val="20"/>
        </w:rPr>
        <w:t>University</w:t>
      </w:r>
      <w:r>
        <w:rPr>
          <w:b/>
          <w:sz w:val="20"/>
          <w:szCs w:val="20"/>
        </w:rPr>
        <w:t xml:space="preserve"> of New Haven</w:t>
      </w:r>
      <w:r w:rsidR="00176957" w:rsidRPr="00B71213">
        <w:rPr>
          <w:b/>
          <w:sz w:val="20"/>
          <w:szCs w:val="20"/>
        </w:rPr>
        <w:t xml:space="preserve"> ▪ </w:t>
      </w:r>
      <w:r>
        <w:rPr>
          <w:b/>
          <w:sz w:val="20"/>
          <w:szCs w:val="20"/>
        </w:rPr>
        <w:t>West Haven</w:t>
      </w:r>
      <w:r w:rsidR="00176957">
        <w:rPr>
          <w:b/>
          <w:sz w:val="20"/>
          <w:szCs w:val="20"/>
        </w:rPr>
        <w:t xml:space="preserve">, </w:t>
      </w:r>
      <w:r>
        <w:rPr>
          <w:b/>
          <w:sz w:val="20"/>
          <w:szCs w:val="20"/>
        </w:rPr>
        <w:t>CT</w:t>
      </w:r>
      <w:r w:rsidR="00176957">
        <w:rPr>
          <w:b/>
          <w:sz w:val="20"/>
          <w:szCs w:val="20"/>
        </w:rPr>
        <w:tab/>
      </w:r>
      <w:r w:rsidR="00CD7AB8">
        <w:rPr>
          <w:b/>
          <w:sz w:val="20"/>
          <w:szCs w:val="20"/>
        </w:rPr>
        <w:t>August</w:t>
      </w:r>
      <w:r w:rsidR="00176957" w:rsidRPr="00ED073D">
        <w:rPr>
          <w:sz w:val="20"/>
          <w:szCs w:val="20"/>
        </w:rPr>
        <w:t xml:space="preserve"> </w:t>
      </w:r>
      <w:r w:rsidR="00CD7AB8">
        <w:rPr>
          <w:sz w:val="20"/>
          <w:szCs w:val="20"/>
        </w:rPr>
        <w:t>2024</w:t>
      </w:r>
      <w:r w:rsidR="00176957" w:rsidRPr="00ED073D">
        <w:rPr>
          <w:sz w:val="20"/>
          <w:szCs w:val="20"/>
        </w:rPr>
        <w:t xml:space="preserve"> (expected</w:t>
      </w:r>
      <w:r>
        <w:rPr>
          <w:sz w:val="20"/>
          <w:szCs w:val="20"/>
        </w:rPr>
        <w:t xml:space="preserve"> 202</w:t>
      </w:r>
      <w:r w:rsidR="00CD7AB8">
        <w:rPr>
          <w:sz w:val="20"/>
          <w:szCs w:val="20"/>
        </w:rPr>
        <w:t>6</w:t>
      </w:r>
      <w:r w:rsidR="00176957" w:rsidRPr="00ED073D">
        <w:rPr>
          <w:sz w:val="20"/>
          <w:szCs w:val="20"/>
        </w:rPr>
        <w:t>)</w:t>
      </w:r>
    </w:p>
    <w:p w14:paraId="365B1EA3" w14:textId="335C79BA" w:rsidR="00176957" w:rsidRDefault="00877A69" w:rsidP="00176957">
      <w:pPr>
        <w:rPr>
          <w:i/>
          <w:sz w:val="20"/>
          <w:szCs w:val="20"/>
        </w:rPr>
      </w:pPr>
      <w:r>
        <w:rPr>
          <w:i/>
          <w:sz w:val="20"/>
          <w:szCs w:val="20"/>
        </w:rPr>
        <w:t xml:space="preserve">Master of Science </w:t>
      </w:r>
      <w:r w:rsidR="00176957">
        <w:rPr>
          <w:i/>
          <w:sz w:val="20"/>
          <w:szCs w:val="20"/>
        </w:rPr>
        <w:t xml:space="preserve">in </w:t>
      </w:r>
      <w:r>
        <w:rPr>
          <w:i/>
          <w:sz w:val="20"/>
          <w:szCs w:val="20"/>
        </w:rPr>
        <w:t xml:space="preserve">Data Science </w:t>
      </w:r>
    </w:p>
    <w:p w14:paraId="7DB86D23" w14:textId="0F8C0DA8" w:rsidR="00EE7D31" w:rsidRPr="00CB1999" w:rsidRDefault="00EE7D31" w:rsidP="00CB1999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Coursework:</w:t>
      </w:r>
      <w:r w:rsidRPr="00EE7D31">
        <w:rPr>
          <w:sz w:val="20"/>
          <w:szCs w:val="20"/>
        </w:rPr>
        <w:br/>
        <w:t xml:space="preserve">▪ Machine Learning ▪ Big Data ▪ Data Visualization ▪ Deep Learning ▪ Natural Language Processing (NLP) ▪ Leadership in Data &amp; AI Products ▪ Data Ethics </w:t>
      </w:r>
    </w:p>
    <w:p w14:paraId="273FC8DC" w14:textId="524B8DA4" w:rsidR="00EE7D31" w:rsidRPr="00EE7D31" w:rsidRDefault="00EE7D31" w:rsidP="00EE7D31">
      <w:pPr>
        <w:numPr>
          <w:ilvl w:val="0"/>
          <w:numId w:val="1"/>
        </w:numPr>
        <w:tabs>
          <w:tab w:val="num" w:pos="720"/>
          <w:tab w:val="left" w:pos="2520"/>
        </w:tabs>
        <w:rPr>
          <w:sz w:val="20"/>
          <w:szCs w:val="20"/>
        </w:rPr>
      </w:pPr>
      <w:r w:rsidRPr="00EE7D31">
        <w:rPr>
          <w:b/>
          <w:bCs/>
          <w:sz w:val="20"/>
          <w:szCs w:val="20"/>
        </w:rPr>
        <w:t>Tools:</w:t>
      </w:r>
      <w:r w:rsidRPr="00EE7D31">
        <w:rPr>
          <w:sz w:val="20"/>
          <w:szCs w:val="20"/>
        </w:rPr>
        <w:br/>
        <w:t>▪ Python ▪ R ▪ SQL ▪ TensorFlow ▪ Hadoop ▪ Tableau ▪ AWS</w:t>
      </w:r>
    </w:p>
    <w:p w14:paraId="60B3141A" w14:textId="77777777" w:rsidR="00176957" w:rsidRPr="004C0379" w:rsidRDefault="00176957" w:rsidP="00176957">
      <w:pPr>
        <w:rPr>
          <w:sz w:val="10"/>
          <w:szCs w:val="10"/>
        </w:rPr>
      </w:pPr>
    </w:p>
    <w:p w14:paraId="29ED2BCB" w14:textId="0497DE6D" w:rsidR="00CB1999" w:rsidRPr="00CB1999" w:rsidRDefault="00CB1999" w:rsidP="00CD7AB8">
      <w:pPr>
        <w:rPr>
          <w:sz w:val="20"/>
          <w:szCs w:val="20"/>
        </w:rPr>
      </w:pPr>
      <w:r w:rsidRPr="00CB1999">
        <w:rPr>
          <w:b/>
          <w:bCs/>
          <w:sz w:val="20"/>
          <w:szCs w:val="20"/>
        </w:rPr>
        <w:t xml:space="preserve">Gokaraju </w:t>
      </w:r>
      <w:proofErr w:type="spellStart"/>
      <w:r w:rsidRPr="00CB1999">
        <w:rPr>
          <w:b/>
          <w:bCs/>
          <w:sz w:val="20"/>
          <w:szCs w:val="20"/>
        </w:rPr>
        <w:t>Rangaraju</w:t>
      </w:r>
      <w:proofErr w:type="spellEnd"/>
      <w:r w:rsidRPr="00CB1999">
        <w:rPr>
          <w:b/>
          <w:bCs/>
          <w:sz w:val="20"/>
          <w:szCs w:val="20"/>
        </w:rPr>
        <w:t xml:space="preserve"> Institute of Engineering and Technology ▪ Hyderabad, India</w:t>
      </w:r>
      <w:r w:rsidR="00CD7AB8">
        <w:rPr>
          <w:b/>
          <w:bCs/>
          <w:sz w:val="20"/>
          <w:szCs w:val="20"/>
        </w:rPr>
        <w:t xml:space="preserve">                                  August 2018-July 2022</w:t>
      </w:r>
    </w:p>
    <w:p w14:paraId="0AB5D740" w14:textId="77777777" w:rsidR="00CB1999" w:rsidRPr="00CB1999" w:rsidRDefault="00CB1999" w:rsidP="00CD7AB8">
      <w:pPr>
        <w:rPr>
          <w:sz w:val="20"/>
          <w:szCs w:val="20"/>
        </w:rPr>
      </w:pPr>
      <w:r w:rsidRPr="00CB1999">
        <w:rPr>
          <w:i/>
          <w:iCs/>
          <w:sz w:val="20"/>
          <w:szCs w:val="20"/>
        </w:rPr>
        <w:t>Bachelor of Technology in Computer Science</w:t>
      </w:r>
      <w:r w:rsidRPr="00CB1999">
        <w:rPr>
          <w:sz w:val="20"/>
          <w:szCs w:val="20"/>
        </w:rPr>
        <w:t> ▪ </w:t>
      </w:r>
      <w:r w:rsidRPr="00CB1999">
        <w:rPr>
          <w:i/>
          <w:iCs/>
          <w:sz w:val="20"/>
          <w:szCs w:val="20"/>
        </w:rPr>
        <w:t>Graduated with Distinction</w:t>
      </w:r>
    </w:p>
    <w:p w14:paraId="7D0F772E" w14:textId="15EB4DFA" w:rsidR="00CB1999" w:rsidRPr="00CD7AB8" w:rsidRDefault="00CB1999" w:rsidP="00CD7AB8">
      <w:pPr>
        <w:pStyle w:val="ListParagraph"/>
        <w:numPr>
          <w:ilvl w:val="0"/>
          <w:numId w:val="11"/>
        </w:numPr>
        <w:rPr>
          <w:szCs w:val="20"/>
        </w:rPr>
      </w:pPr>
      <w:r w:rsidRPr="00CD7AB8">
        <w:rPr>
          <w:b/>
          <w:bCs/>
          <w:szCs w:val="20"/>
        </w:rPr>
        <w:t>Coursework:</w:t>
      </w:r>
      <w:r w:rsidRPr="00CD7AB8">
        <w:rPr>
          <w:szCs w:val="20"/>
        </w:rPr>
        <w:br/>
        <w:t>▪ Software Development Life Cycle ▪ Object-Oriented Programming ▪ Web Technologies ▪ Data Structures ▪ Database Management Systems</w:t>
      </w:r>
    </w:p>
    <w:p w14:paraId="555C241C" w14:textId="77777777" w:rsidR="00CB1999" w:rsidRPr="00CB1999" w:rsidRDefault="00CB1999" w:rsidP="00CD7AB8">
      <w:pPr>
        <w:numPr>
          <w:ilvl w:val="0"/>
          <w:numId w:val="12"/>
        </w:numPr>
        <w:rPr>
          <w:sz w:val="20"/>
          <w:szCs w:val="20"/>
        </w:rPr>
      </w:pPr>
      <w:r w:rsidRPr="00CB1999">
        <w:rPr>
          <w:b/>
          <w:bCs/>
          <w:sz w:val="20"/>
          <w:szCs w:val="20"/>
        </w:rPr>
        <w:t>Achievements:</w:t>
      </w:r>
      <w:r w:rsidRPr="00CB1999">
        <w:rPr>
          <w:sz w:val="20"/>
          <w:szCs w:val="20"/>
        </w:rPr>
        <w:br/>
        <w:t>▪ Member of Cisco and certified in Python Language.</w:t>
      </w:r>
      <w:r w:rsidRPr="00CB1999">
        <w:rPr>
          <w:sz w:val="20"/>
          <w:szCs w:val="20"/>
        </w:rPr>
        <w:br/>
        <w:t>▪ Received training in PHP and MySQL offered by IIT Bombay.</w:t>
      </w:r>
      <w:r w:rsidRPr="00CB1999">
        <w:rPr>
          <w:sz w:val="20"/>
          <w:szCs w:val="20"/>
        </w:rPr>
        <w:br/>
        <w:t>▪ Completed the Academy Cloud Foundation Course conducted by AWS Academy.</w:t>
      </w:r>
      <w:r w:rsidRPr="00CB1999">
        <w:rPr>
          <w:sz w:val="20"/>
          <w:szCs w:val="20"/>
        </w:rPr>
        <w:br/>
        <w:t xml:space="preserve">▪ Earned a silver badge on </w:t>
      </w:r>
      <w:proofErr w:type="spellStart"/>
      <w:r w:rsidRPr="00CB1999">
        <w:rPr>
          <w:sz w:val="20"/>
          <w:szCs w:val="20"/>
        </w:rPr>
        <w:t>HackerRank</w:t>
      </w:r>
      <w:proofErr w:type="spellEnd"/>
      <w:r w:rsidRPr="00CB1999">
        <w:rPr>
          <w:sz w:val="20"/>
          <w:szCs w:val="20"/>
        </w:rPr>
        <w:t>.</w:t>
      </w:r>
      <w:r w:rsidRPr="00CB1999">
        <w:rPr>
          <w:sz w:val="20"/>
          <w:szCs w:val="20"/>
        </w:rPr>
        <w:br/>
        <w:t>▪ Certified in AI from Coursera.</w:t>
      </w:r>
    </w:p>
    <w:p w14:paraId="21D84F38" w14:textId="668B68A1" w:rsidR="002B704E" w:rsidRDefault="002B704E" w:rsidP="00DB6197">
      <w:pPr>
        <w:rPr>
          <w:sz w:val="20"/>
          <w:szCs w:val="20"/>
        </w:rPr>
      </w:pPr>
    </w:p>
    <w:p w14:paraId="0D39E579" w14:textId="77777777" w:rsidR="00D458CC" w:rsidRDefault="00D458CC" w:rsidP="00DB6197">
      <w:pPr>
        <w:rPr>
          <w:sz w:val="20"/>
          <w:szCs w:val="20"/>
        </w:rPr>
      </w:pPr>
    </w:p>
    <w:p w14:paraId="4E0336F0" w14:textId="77777777" w:rsidR="00DB6197" w:rsidRPr="004C0379" w:rsidRDefault="00582E49" w:rsidP="004C0379">
      <w:pPr>
        <w:pBdr>
          <w:bottom w:val="single" w:sz="4" w:space="1" w:color="auto"/>
        </w:pBdr>
        <w:rPr>
          <w:b/>
        </w:rPr>
      </w:pPr>
      <w:r w:rsidRPr="004C0379">
        <w:rPr>
          <w:b/>
        </w:rPr>
        <w:t xml:space="preserve">PROFESSIONAL </w:t>
      </w:r>
      <w:r w:rsidR="00DB6197" w:rsidRPr="004C0379">
        <w:rPr>
          <w:b/>
        </w:rPr>
        <w:t>EXPERIENCE</w:t>
      </w:r>
    </w:p>
    <w:p w14:paraId="01437DA5" w14:textId="77777777" w:rsidR="00CD7AB8" w:rsidRDefault="00CD7AB8" w:rsidP="00EE7D31">
      <w:pPr>
        <w:pStyle w:val="ProfessionalExperience"/>
        <w:rPr>
          <w:b/>
          <w:szCs w:val="24"/>
        </w:rPr>
      </w:pPr>
    </w:p>
    <w:p w14:paraId="0CF320A5" w14:textId="77777777" w:rsidR="00CD7AB8" w:rsidRPr="00CD7AB8" w:rsidRDefault="00CD7AB8" w:rsidP="00CD7AB8">
      <w:pPr>
        <w:pStyle w:val="ProfessionalExperience"/>
        <w:ind w:left="360"/>
        <w:rPr>
          <w:szCs w:val="24"/>
        </w:rPr>
      </w:pPr>
      <w:r w:rsidRPr="00CD7AB8">
        <w:rPr>
          <w:b/>
          <w:bCs/>
          <w:szCs w:val="24"/>
        </w:rPr>
        <w:t>The Sparks Foundation ▪ Remote</w:t>
      </w:r>
      <w:r w:rsidRPr="00CD7AB8">
        <w:rPr>
          <w:b/>
          <w:bCs/>
          <w:szCs w:val="24"/>
        </w:rPr>
        <w:br/>
      </w:r>
      <w:r w:rsidRPr="00CD7AB8">
        <w:rPr>
          <w:i/>
          <w:iCs/>
          <w:szCs w:val="24"/>
        </w:rPr>
        <w:t>Data Science &amp; Business Analytics Intern</w:t>
      </w:r>
      <w:r w:rsidRPr="00CD7AB8">
        <w:rPr>
          <w:szCs w:val="24"/>
        </w:rPr>
        <w:t> ▪ </w:t>
      </w:r>
      <w:r w:rsidRPr="00CD7AB8">
        <w:rPr>
          <w:i/>
          <w:iCs/>
          <w:szCs w:val="24"/>
        </w:rPr>
        <w:t>Jun 2021 – Jul 2021</w:t>
      </w:r>
    </w:p>
    <w:p w14:paraId="66381AFA" w14:textId="77777777" w:rsidR="00CD7AB8" w:rsidRPr="00CD7AB8" w:rsidRDefault="00CD7AB8" w:rsidP="00CD7AB8">
      <w:pPr>
        <w:pStyle w:val="ProfessionalExperience"/>
        <w:numPr>
          <w:ilvl w:val="0"/>
          <w:numId w:val="9"/>
        </w:numPr>
        <w:rPr>
          <w:sz w:val="20"/>
          <w:szCs w:val="20"/>
        </w:rPr>
      </w:pPr>
      <w:r w:rsidRPr="00CD7AB8">
        <w:rPr>
          <w:sz w:val="20"/>
          <w:szCs w:val="20"/>
        </w:rPr>
        <w:t>Completed technical tasks related to Data Science, including three tasks using machine learning concepts.</w:t>
      </w:r>
    </w:p>
    <w:p w14:paraId="116FDC23" w14:textId="77777777" w:rsidR="00CD7AB8" w:rsidRPr="00CD7AB8" w:rsidRDefault="00CD7AB8" w:rsidP="00CD7AB8">
      <w:pPr>
        <w:pStyle w:val="ProfessionalExperience"/>
        <w:numPr>
          <w:ilvl w:val="0"/>
          <w:numId w:val="9"/>
        </w:numPr>
        <w:rPr>
          <w:sz w:val="20"/>
          <w:szCs w:val="20"/>
        </w:rPr>
      </w:pPr>
      <w:r w:rsidRPr="00CD7AB8">
        <w:rPr>
          <w:sz w:val="20"/>
          <w:szCs w:val="20"/>
        </w:rPr>
        <w:t>Engaged in non-technical tasks such as content writing and digital marketing.</w:t>
      </w:r>
    </w:p>
    <w:p w14:paraId="0B5CF319" w14:textId="77777777" w:rsidR="00CD7AB8" w:rsidRPr="00CD7AB8" w:rsidRDefault="00CD7AB8" w:rsidP="00CD7AB8">
      <w:pPr>
        <w:pStyle w:val="ProfessionalExperience"/>
        <w:numPr>
          <w:ilvl w:val="0"/>
          <w:numId w:val="9"/>
        </w:numPr>
        <w:rPr>
          <w:szCs w:val="24"/>
        </w:rPr>
      </w:pPr>
      <w:r w:rsidRPr="00CD7AB8">
        <w:rPr>
          <w:sz w:val="20"/>
          <w:szCs w:val="20"/>
        </w:rPr>
        <w:t>Received a Letter of Recommendation for outstanding performance</w:t>
      </w:r>
      <w:r w:rsidRPr="00CD7AB8">
        <w:rPr>
          <w:szCs w:val="24"/>
        </w:rPr>
        <w:t>.</w:t>
      </w:r>
    </w:p>
    <w:p w14:paraId="1954E21E" w14:textId="77777777" w:rsidR="00CD7AB8" w:rsidRPr="00CD7AB8" w:rsidRDefault="00CD7AB8" w:rsidP="00EE7D31">
      <w:pPr>
        <w:pStyle w:val="ProfessionalExperience"/>
        <w:rPr>
          <w:szCs w:val="24"/>
        </w:rPr>
      </w:pPr>
    </w:p>
    <w:p w14:paraId="2BA310D6" w14:textId="77777777" w:rsidR="00CD7AB8" w:rsidRDefault="00CD7AB8" w:rsidP="00EE7D31">
      <w:pPr>
        <w:pStyle w:val="ProfessionalExperience"/>
        <w:rPr>
          <w:b/>
          <w:szCs w:val="24"/>
        </w:rPr>
      </w:pPr>
    </w:p>
    <w:p w14:paraId="37EF5A2D" w14:textId="77777777" w:rsidR="00CD7AB8" w:rsidRDefault="00CD7AB8" w:rsidP="00EE7D31">
      <w:pPr>
        <w:pStyle w:val="ProfessionalExperience"/>
        <w:rPr>
          <w:b/>
          <w:szCs w:val="24"/>
        </w:rPr>
      </w:pPr>
    </w:p>
    <w:p w14:paraId="2052C2EA" w14:textId="77777777" w:rsidR="00CD7AB8" w:rsidRDefault="00CD7AB8" w:rsidP="00EE7D31">
      <w:pPr>
        <w:pStyle w:val="ProfessionalExperience"/>
        <w:rPr>
          <w:b/>
          <w:szCs w:val="24"/>
        </w:rPr>
      </w:pPr>
    </w:p>
    <w:p w14:paraId="4BB761DB" w14:textId="77777777" w:rsidR="00CD7AB8" w:rsidRDefault="00CD7AB8" w:rsidP="00EE7D31">
      <w:pPr>
        <w:pStyle w:val="ProfessionalExperience"/>
        <w:rPr>
          <w:b/>
          <w:szCs w:val="24"/>
        </w:rPr>
      </w:pPr>
    </w:p>
    <w:p w14:paraId="7679A50D" w14:textId="77777777" w:rsidR="00CD7AB8" w:rsidRDefault="00CD7AB8" w:rsidP="00EE7D31">
      <w:pPr>
        <w:pStyle w:val="ProfessionalExperience"/>
        <w:rPr>
          <w:b/>
          <w:szCs w:val="24"/>
        </w:rPr>
      </w:pPr>
    </w:p>
    <w:p w14:paraId="4D208846" w14:textId="02D46979" w:rsidR="00CD7AB8" w:rsidRPr="00CD7AB8" w:rsidRDefault="00CD7AB8" w:rsidP="00CD7AB8">
      <w:pPr>
        <w:pStyle w:val="ProfessionalExperience"/>
        <w:ind w:left="360"/>
        <w:rPr>
          <w:szCs w:val="24"/>
        </w:rPr>
      </w:pPr>
      <w:r w:rsidRPr="00CD7AB8">
        <w:rPr>
          <w:b/>
          <w:bCs/>
          <w:szCs w:val="24"/>
        </w:rPr>
        <w:t>Virtusa ▪ Hyderabad, India</w:t>
      </w:r>
      <w:r w:rsidRPr="00CD7AB8">
        <w:rPr>
          <w:szCs w:val="24"/>
        </w:rPr>
        <w:br/>
      </w:r>
      <w:r w:rsidRPr="00CD7AB8">
        <w:rPr>
          <w:i/>
          <w:iCs/>
          <w:szCs w:val="24"/>
        </w:rPr>
        <w:t>Technical Intern</w:t>
      </w:r>
      <w:r w:rsidRPr="00CD7AB8">
        <w:rPr>
          <w:szCs w:val="24"/>
        </w:rPr>
        <w:t> </w:t>
      </w:r>
      <w:r>
        <w:rPr>
          <w:szCs w:val="24"/>
        </w:rPr>
        <w:t xml:space="preserve">                                                                                                         </w:t>
      </w:r>
      <w:r w:rsidRPr="00CD7AB8">
        <w:rPr>
          <w:sz w:val="20"/>
          <w:szCs w:val="20"/>
        </w:rPr>
        <w:t>Feb 2022 – May 2022</w:t>
      </w:r>
    </w:p>
    <w:p w14:paraId="7418CE40" w14:textId="344300B3" w:rsidR="00CD7AB8" w:rsidRPr="00CD7AB8" w:rsidRDefault="00CD7AB8" w:rsidP="00CD7AB8">
      <w:pPr>
        <w:pStyle w:val="ProfessionalExperience"/>
        <w:numPr>
          <w:ilvl w:val="0"/>
          <w:numId w:val="10"/>
        </w:numPr>
        <w:rPr>
          <w:sz w:val="20"/>
          <w:szCs w:val="20"/>
        </w:rPr>
      </w:pPr>
      <w:r w:rsidRPr="00CD7AB8">
        <w:rPr>
          <w:sz w:val="20"/>
          <w:szCs w:val="20"/>
        </w:rPr>
        <w:t xml:space="preserve">Worked on various technologies, including UML, OOPS, SQL, </w:t>
      </w:r>
      <w:r w:rsidR="000A06BD">
        <w:rPr>
          <w:sz w:val="20"/>
          <w:szCs w:val="20"/>
        </w:rPr>
        <w:t xml:space="preserve">and </w:t>
      </w:r>
      <w:r w:rsidRPr="00CD7AB8">
        <w:rPr>
          <w:sz w:val="20"/>
          <w:szCs w:val="20"/>
        </w:rPr>
        <w:t>React, and conducted unit testing. Gained experience with other languages, tools, and databases.</w:t>
      </w:r>
    </w:p>
    <w:p w14:paraId="76AD71DF" w14:textId="77777777" w:rsidR="00CD7AB8" w:rsidRPr="00CD7AB8" w:rsidRDefault="00CD7AB8" w:rsidP="00CD7AB8">
      <w:pPr>
        <w:pStyle w:val="ProfessionalExperience"/>
        <w:numPr>
          <w:ilvl w:val="0"/>
          <w:numId w:val="10"/>
        </w:numPr>
        <w:rPr>
          <w:sz w:val="20"/>
          <w:szCs w:val="20"/>
        </w:rPr>
      </w:pPr>
      <w:r w:rsidRPr="00CD7AB8">
        <w:rPr>
          <w:sz w:val="20"/>
          <w:szCs w:val="20"/>
        </w:rPr>
        <w:t>Identified and resolved programming bugs, ensuring software quality and functionality.</w:t>
      </w:r>
    </w:p>
    <w:p w14:paraId="76F66554" w14:textId="77777777" w:rsidR="00CD7AB8" w:rsidRPr="00CD7AB8" w:rsidRDefault="00CD7AB8" w:rsidP="00CD7AB8">
      <w:pPr>
        <w:pStyle w:val="ProfessionalExperience"/>
        <w:numPr>
          <w:ilvl w:val="0"/>
          <w:numId w:val="10"/>
        </w:numPr>
        <w:rPr>
          <w:sz w:val="20"/>
          <w:szCs w:val="20"/>
        </w:rPr>
      </w:pPr>
      <w:r w:rsidRPr="00CD7AB8">
        <w:rPr>
          <w:sz w:val="20"/>
          <w:szCs w:val="20"/>
        </w:rPr>
        <w:t>Maintained the security and integrity of software and web applications.</w:t>
      </w:r>
    </w:p>
    <w:p w14:paraId="659A4851" w14:textId="77777777" w:rsidR="00CD7AB8" w:rsidRPr="00CD7AB8" w:rsidRDefault="00CD7AB8" w:rsidP="00CD7AB8">
      <w:pPr>
        <w:pStyle w:val="ProfessionalExperience"/>
        <w:numPr>
          <w:ilvl w:val="0"/>
          <w:numId w:val="10"/>
        </w:numPr>
        <w:rPr>
          <w:sz w:val="20"/>
          <w:szCs w:val="20"/>
        </w:rPr>
      </w:pPr>
      <w:proofErr w:type="gramStart"/>
      <w:r w:rsidRPr="00CD7AB8">
        <w:rPr>
          <w:sz w:val="20"/>
          <w:szCs w:val="20"/>
        </w:rPr>
        <w:t>Conducted</w:t>
      </w:r>
      <w:proofErr w:type="gramEnd"/>
      <w:r w:rsidRPr="00CD7AB8">
        <w:rPr>
          <w:sz w:val="20"/>
          <w:szCs w:val="20"/>
        </w:rPr>
        <w:t xml:space="preserve"> industry research to provide optimal solutions for clients.</w:t>
      </w:r>
    </w:p>
    <w:p w14:paraId="14894049" w14:textId="3C539E3F" w:rsidR="00CD7AB8" w:rsidRPr="008E503D" w:rsidRDefault="00CD7AB8" w:rsidP="00EE7D31">
      <w:pPr>
        <w:pStyle w:val="ProfessionalExperience"/>
        <w:numPr>
          <w:ilvl w:val="0"/>
          <w:numId w:val="10"/>
        </w:numPr>
        <w:rPr>
          <w:szCs w:val="24"/>
        </w:rPr>
      </w:pPr>
      <w:r w:rsidRPr="00CD7AB8">
        <w:rPr>
          <w:sz w:val="20"/>
          <w:szCs w:val="20"/>
        </w:rPr>
        <w:t>Explored opportunities to improve and optimize Java web service programs.</w:t>
      </w:r>
    </w:p>
    <w:p w14:paraId="2A68AF04" w14:textId="77777777" w:rsidR="00CD7AB8" w:rsidRDefault="00CD7AB8" w:rsidP="00EE7D31">
      <w:pPr>
        <w:pStyle w:val="ProfessionalExperience"/>
        <w:rPr>
          <w:b/>
          <w:szCs w:val="24"/>
        </w:rPr>
      </w:pPr>
    </w:p>
    <w:p w14:paraId="0FBF037D" w14:textId="05E2EB22" w:rsidR="00CD7AB8" w:rsidRPr="00CD7AB8" w:rsidRDefault="00CD7AB8" w:rsidP="00CD7AB8">
      <w:pPr>
        <w:pStyle w:val="ListParagraph"/>
        <w:numPr>
          <w:ilvl w:val="0"/>
          <w:numId w:val="0"/>
        </w:numPr>
        <w:ind w:left="720"/>
      </w:pPr>
      <w:r w:rsidRPr="00CD7AB8">
        <w:rPr>
          <w:b/>
          <w:bCs/>
          <w:sz w:val="24"/>
          <w:szCs w:val="24"/>
        </w:rPr>
        <w:t>Virtusa ▪ Hyderabad, India</w:t>
      </w:r>
      <w:r w:rsidRPr="00CD7AB8">
        <w:br/>
      </w:r>
      <w:r w:rsidRPr="00CD7AB8">
        <w:rPr>
          <w:i/>
          <w:iCs/>
        </w:rPr>
        <w:t>Associate Engineer</w:t>
      </w:r>
      <w:r w:rsidRPr="00CD7AB8">
        <w:t> </w:t>
      </w:r>
      <w:r>
        <w:t xml:space="preserve">                                                                                                                      </w:t>
      </w:r>
      <w:r w:rsidRPr="00CD7AB8">
        <w:rPr>
          <w:i/>
          <w:iCs/>
        </w:rPr>
        <w:t>May 2022 – Oct 2023</w:t>
      </w:r>
    </w:p>
    <w:p w14:paraId="2DF5922D" w14:textId="77777777" w:rsidR="00CD7AB8" w:rsidRPr="00CD7AB8" w:rsidRDefault="00CD7AB8" w:rsidP="00CD7AB8">
      <w:pPr>
        <w:pStyle w:val="ListParagraph"/>
        <w:numPr>
          <w:ilvl w:val="0"/>
          <w:numId w:val="13"/>
        </w:numPr>
      </w:pPr>
      <w:r w:rsidRPr="00CD7AB8">
        <w:t>Developed web applications for client-server environments using Java technologies, enhancing functionalities and adding new features.</w:t>
      </w:r>
    </w:p>
    <w:p w14:paraId="40F591ED" w14:textId="0F5AE51B" w:rsidR="00CD7AB8" w:rsidRPr="00CD7AB8" w:rsidRDefault="00CD7AB8" w:rsidP="00CD7AB8">
      <w:pPr>
        <w:pStyle w:val="ListParagraph"/>
        <w:numPr>
          <w:ilvl w:val="0"/>
          <w:numId w:val="13"/>
        </w:numPr>
      </w:pPr>
      <w:r w:rsidRPr="00CD7AB8">
        <w:t xml:space="preserve">Played a key role in project development by building applications with Spring framework as the back end and React.js as the </w:t>
      </w:r>
      <w:r>
        <w:t>front end</w:t>
      </w:r>
      <w:r w:rsidRPr="00CD7AB8">
        <w:t>.</w:t>
      </w:r>
    </w:p>
    <w:p w14:paraId="27EC192D" w14:textId="24FF929F" w:rsidR="00CD7AB8" w:rsidRPr="00CD7AB8" w:rsidRDefault="00CD7AB8" w:rsidP="00CD7AB8">
      <w:pPr>
        <w:pStyle w:val="ListParagraph"/>
        <w:numPr>
          <w:ilvl w:val="0"/>
          <w:numId w:val="13"/>
        </w:numPr>
      </w:pPr>
      <w:r w:rsidRPr="00CD7AB8">
        <w:t xml:space="preserve">Utilized solid </w:t>
      </w:r>
      <w:r>
        <w:t xml:space="preserve">Software Development Life Cycle expertise </w:t>
      </w:r>
      <w:r w:rsidRPr="00CD7AB8">
        <w:t>and core Java technologies to develop client-specific applications.</w:t>
      </w:r>
    </w:p>
    <w:p w14:paraId="278E924A" w14:textId="77777777" w:rsidR="00CD7AB8" w:rsidRPr="00CD7AB8" w:rsidRDefault="00CD7AB8" w:rsidP="00CD7AB8">
      <w:pPr>
        <w:pStyle w:val="ListParagraph"/>
        <w:numPr>
          <w:ilvl w:val="0"/>
          <w:numId w:val="13"/>
        </w:numPr>
      </w:pPr>
      <w:r w:rsidRPr="00CD7AB8">
        <w:t>Improved functionality of web applications by developing highly interactive and customized user interfaces (UIs) with JavaScript, HTML, JSP, and CSS.</w:t>
      </w:r>
    </w:p>
    <w:p w14:paraId="238EEA8A" w14:textId="77777777" w:rsidR="00CD7AB8" w:rsidRPr="00CD7AB8" w:rsidRDefault="00CD7AB8" w:rsidP="00CD7AB8">
      <w:pPr>
        <w:pStyle w:val="ListParagraph"/>
        <w:numPr>
          <w:ilvl w:val="0"/>
          <w:numId w:val="13"/>
        </w:numPr>
      </w:pPr>
      <w:r w:rsidRPr="00CD7AB8">
        <w:t>Created website layouts based on templates and wireframes using HTML.</w:t>
      </w:r>
    </w:p>
    <w:p w14:paraId="3CC878D0" w14:textId="77777777" w:rsidR="00CD7AB8" w:rsidRPr="00CD7AB8" w:rsidRDefault="00CD7AB8" w:rsidP="00CD7AB8">
      <w:pPr>
        <w:pStyle w:val="ListParagraph"/>
        <w:numPr>
          <w:ilvl w:val="0"/>
          <w:numId w:val="13"/>
        </w:numPr>
      </w:pPr>
      <w:r w:rsidRPr="00CD7AB8">
        <w:t>Designed and implemented an event-driven architecture for real-time data processing and analysis.</w:t>
      </w:r>
    </w:p>
    <w:p w14:paraId="71CFA4BE" w14:textId="77777777" w:rsidR="00CD7AB8" w:rsidRPr="00CD7AB8" w:rsidRDefault="00CD7AB8" w:rsidP="00CD7AB8">
      <w:pPr>
        <w:pStyle w:val="ListParagraph"/>
        <w:numPr>
          <w:ilvl w:val="0"/>
          <w:numId w:val="13"/>
        </w:numPr>
      </w:pPr>
      <w:r w:rsidRPr="00CD7AB8">
        <w:t>Debugged programs and integrated applications with third-party web services using Python.</w:t>
      </w:r>
    </w:p>
    <w:p w14:paraId="733EED87" w14:textId="77777777" w:rsidR="003405B9" w:rsidRPr="003405B9" w:rsidRDefault="00CD7AB8" w:rsidP="00C75D08">
      <w:pPr>
        <w:pStyle w:val="ListParagraph"/>
        <w:numPr>
          <w:ilvl w:val="0"/>
          <w:numId w:val="13"/>
        </w:numPr>
        <w:rPr>
          <w:b/>
          <w:bCs/>
          <w:u w:val="single"/>
        </w:rPr>
      </w:pPr>
      <w:r w:rsidRPr="00CD7AB8">
        <w:t>Monitored and interacted with databases, performing various tasks using SQL.</w:t>
      </w:r>
    </w:p>
    <w:p w14:paraId="7846C899" w14:textId="77777777" w:rsidR="003405B9" w:rsidRPr="003405B9" w:rsidRDefault="003405B9" w:rsidP="003405B9">
      <w:pPr>
        <w:rPr>
          <w:b/>
          <w:bCs/>
          <w:u w:val="single"/>
        </w:rPr>
      </w:pPr>
    </w:p>
    <w:p w14:paraId="6AA0EF60" w14:textId="502B42A3" w:rsidR="002E4EF7" w:rsidRPr="003405B9" w:rsidRDefault="002E4EF7" w:rsidP="003405B9">
      <w:pPr>
        <w:ind w:left="360"/>
        <w:rPr>
          <w:b/>
          <w:bCs/>
          <w:u w:val="single"/>
        </w:rPr>
      </w:pPr>
      <w:r w:rsidRPr="003405B9">
        <w:rPr>
          <w:b/>
          <w:bCs/>
          <w:u w:val="single"/>
        </w:rPr>
        <w:t>PROJECTS</w:t>
      </w:r>
    </w:p>
    <w:p w14:paraId="0D730156" w14:textId="77777777" w:rsidR="008E503D" w:rsidRDefault="008E503D" w:rsidP="002E4EF7">
      <w:pPr>
        <w:pStyle w:val="ListParagraph"/>
        <w:numPr>
          <w:ilvl w:val="0"/>
          <w:numId w:val="0"/>
        </w:numPr>
        <w:ind w:left="720"/>
      </w:pPr>
    </w:p>
    <w:p w14:paraId="3FFE99D5" w14:textId="392DF240" w:rsidR="008E503D" w:rsidRDefault="008E503D" w:rsidP="008E503D">
      <w:pPr>
        <w:pStyle w:val="ProfessionalExperience"/>
        <w:rPr>
          <w:b/>
          <w:szCs w:val="24"/>
        </w:rPr>
      </w:pPr>
      <w:r>
        <w:rPr>
          <w:b/>
          <w:szCs w:val="24"/>
        </w:rPr>
        <w:t>Face Mask Detection</w:t>
      </w:r>
      <w:r w:rsidR="009772AE">
        <w:rPr>
          <w:b/>
          <w:szCs w:val="24"/>
        </w:rPr>
        <w:t xml:space="preserve"> ▪ </w:t>
      </w:r>
      <w:r>
        <w:rPr>
          <w:b/>
          <w:szCs w:val="24"/>
        </w:rPr>
        <w:t>Hyderabad</w:t>
      </w:r>
      <w:r w:rsidR="009772AE">
        <w:rPr>
          <w:b/>
          <w:szCs w:val="24"/>
        </w:rPr>
        <w:t xml:space="preserve">, </w:t>
      </w:r>
      <w:r>
        <w:rPr>
          <w:b/>
          <w:szCs w:val="24"/>
        </w:rPr>
        <w:t>TS</w:t>
      </w:r>
    </w:p>
    <w:p w14:paraId="7F5506EA" w14:textId="47F440F1" w:rsidR="000A06BD" w:rsidRPr="008E503D" w:rsidRDefault="000A06BD" w:rsidP="008E503D">
      <w:pPr>
        <w:pStyle w:val="ProfessionalExperience"/>
        <w:rPr>
          <w:bCs/>
          <w:i/>
          <w:iCs/>
          <w:szCs w:val="24"/>
        </w:rPr>
      </w:pPr>
      <w:r w:rsidRPr="000A06BD">
        <w:rPr>
          <w:bCs/>
          <w:i/>
          <w:iCs/>
          <w:szCs w:val="24"/>
        </w:rPr>
        <w:t>Project Member, GRIET/ Undergraduate</w:t>
      </w:r>
    </w:p>
    <w:p w14:paraId="256050A1" w14:textId="77777777" w:rsidR="008E503D" w:rsidRPr="008E503D" w:rsidRDefault="008E503D" w:rsidP="008E503D">
      <w:pPr>
        <w:pStyle w:val="ProfessionalExperience"/>
        <w:numPr>
          <w:ilvl w:val="1"/>
          <w:numId w:val="17"/>
        </w:numPr>
        <w:rPr>
          <w:szCs w:val="24"/>
        </w:rPr>
      </w:pPr>
      <w:r w:rsidRPr="008E503D">
        <w:rPr>
          <w:szCs w:val="24"/>
        </w:rPr>
        <w:t>Use OpenCV to capture video frames.</w:t>
      </w:r>
    </w:p>
    <w:p w14:paraId="7B01F891" w14:textId="77777777" w:rsidR="008E503D" w:rsidRPr="008E503D" w:rsidRDefault="008E503D" w:rsidP="008E503D">
      <w:pPr>
        <w:pStyle w:val="ProfessionalExperience"/>
        <w:numPr>
          <w:ilvl w:val="1"/>
          <w:numId w:val="17"/>
        </w:numPr>
        <w:rPr>
          <w:szCs w:val="24"/>
        </w:rPr>
      </w:pPr>
      <w:r w:rsidRPr="008E503D">
        <w:rPr>
          <w:szCs w:val="24"/>
        </w:rPr>
        <w:t>Apply the face detection and mask classification pipeline to each frame.</w:t>
      </w:r>
    </w:p>
    <w:p w14:paraId="2D8AA4D1" w14:textId="3A3C5729" w:rsidR="008E503D" w:rsidRPr="008E503D" w:rsidRDefault="008E503D" w:rsidP="008E503D">
      <w:pPr>
        <w:pStyle w:val="ProfessionalExperience"/>
        <w:numPr>
          <w:ilvl w:val="1"/>
          <w:numId w:val="17"/>
        </w:numPr>
        <w:rPr>
          <w:szCs w:val="24"/>
        </w:rPr>
      </w:pPr>
      <w:r w:rsidRPr="008E503D">
        <w:rPr>
          <w:szCs w:val="24"/>
        </w:rPr>
        <w:t xml:space="preserve">Display the results in </w:t>
      </w:r>
      <w:r w:rsidR="000A06BD">
        <w:rPr>
          <w:szCs w:val="24"/>
        </w:rPr>
        <w:t>real time</w:t>
      </w:r>
      <w:r w:rsidRPr="008E503D">
        <w:rPr>
          <w:szCs w:val="24"/>
        </w:rPr>
        <w:t>.</w:t>
      </w:r>
    </w:p>
    <w:p w14:paraId="3AE1AF0E" w14:textId="77777777" w:rsidR="008E503D" w:rsidRPr="008E503D" w:rsidRDefault="008E503D" w:rsidP="008E503D">
      <w:pPr>
        <w:pStyle w:val="ProfessionalExperience"/>
        <w:numPr>
          <w:ilvl w:val="1"/>
          <w:numId w:val="17"/>
        </w:numPr>
        <w:rPr>
          <w:szCs w:val="24"/>
        </w:rPr>
      </w:pPr>
      <w:r w:rsidRPr="008E503D">
        <w:rPr>
          <w:szCs w:val="24"/>
        </w:rPr>
        <w:t>Public safety during pandemics.</w:t>
      </w:r>
    </w:p>
    <w:p w14:paraId="138D9426" w14:textId="791B19AB" w:rsidR="008E503D" w:rsidRPr="008E503D" w:rsidRDefault="008E503D" w:rsidP="008E503D">
      <w:pPr>
        <w:pStyle w:val="ProfessionalExperience"/>
        <w:numPr>
          <w:ilvl w:val="1"/>
          <w:numId w:val="17"/>
        </w:numPr>
        <w:rPr>
          <w:szCs w:val="24"/>
        </w:rPr>
      </w:pPr>
      <w:r w:rsidRPr="008E503D">
        <w:rPr>
          <w:szCs w:val="24"/>
        </w:rPr>
        <w:t>Monitoring mask compliance in workplaces, airports, or public areas.</w:t>
      </w:r>
    </w:p>
    <w:p w14:paraId="39793D5D" w14:textId="77777777" w:rsidR="008E503D" w:rsidRPr="008E503D" w:rsidRDefault="008E503D" w:rsidP="008E503D">
      <w:pPr>
        <w:pStyle w:val="ProfessionalExperience"/>
        <w:numPr>
          <w:ilvl w:val="1"/>
          <w:numId w:val="17"/>
        </w:numPr>
        <w:rPr>
          <w:szCs w:val="24"/>
        </w:rPr>
      </w:pPr>
      <w:r w:rsidRPr="008E503D">
        <w:rPr>
          <w:szCs w:val="24"/>
        </w:rPr>
        <w:t>Lighting conditions, occlusions, and varying face angles can affect accuracy.</w:t>
      </w:r>
    </w:p>
    <w:p w14:paraId="250CFDDB" w14:textId="0D80BDCD" w:rsidR="009772AE" w:rsidRPr="000A06BD" w:rsidRDefault="008E503D" w:rsidP="009772AE">
      <w:pPr>
        <w:pStyle w:val="ProfessionalExperience"/>
        <w:numPr>
          <w:ilvl w:val="1"/>
          <w:numId w:val="17"/>
        </w:numPr>
        <w:rPr>
          <w:szCs w:val="24"/>
        </w:rPr>
      </w:pPr>
      <w:r w:rsidRPr="008E503D">
        <w:rPr>
          <w:szCs w:val="24"/>
        </w:rPr>
        <w:t>Ensuring real-time performance on low-resource device</w:t>
      </w:r>
      <w:r w:rsidR="000A06BD">
        <w:rPr>
          <w:szCs w:val="24"/>
        </w:rPr>
        <w:t xml:space="preserve">s.                   </w:t>
      </w:r>
      <w:r w:rsidR="009772AE" w:rsidRPr="000A06BD">
        <w:rPr>
          <w:szCs w:val="24"/>
        </w:rPr>
        <w:t>[Month] [Year]– [Month] [Year]</w:t>
      </w:r>
      <w:r w:rsidR="009772AE" w:rsidRPr="000A06BD">
        <w:rPr>
          <w:i/>
          <w:szCs w:val="24"/>
        </w:rPr>
        <w:t xml:space="preserve"> </w:t>
      </w:r>
    </w:p>
    <w:p w14:paraId="2CB4B492" w14:textId="6AC7129B" w:rsidR="009772AE" w:rsidRDefault="000A06BD" w:rsidP="009772AE">
      <w:pPr>
        <w:pStyle w:val="ProfessionalExperience"/>
        <w:rPr>
          <w:i/>
          <w:szCs w:val="24"/>
        </w:rPr>
      </w:pPr>
      <w:r>
        <w:rPr>
          <w:b/>
          <w:szCs w:val="24"/>
        </w:rPr>
        <w:t>Music Generation using Deep Learning</w:t>
      </w:r>
      <w:r w:rsidR="009772AE">
        <w:rPr>
          <w:b/>
          <w:szCs w:val="24"/>
        </w:rPr>
        <w:t xml:space="preserve"> ▪ </w:t>
      </w:r>
      <w:r>
        <w:rPr>
          <w:b/>
          <w:szCs w:val="24"/>
        </w:rPr>
        <w:t>Hyderabad</w:t>
      </w:r>
      <w:r w:rsidR="009772AE">
        <w:rPr>
          <w:b/>
          <w:szCs w:val="24"/>
        </w:rPr>
        <w:t xml:space="preserve">, </w:t>
      </w:r>
      <w:r>
        <w:rPr>
          <w:b/>
          <w:szCs w:val="24"/>
        </w:rPr>
        <w:t>TS</w:t>
      </w:r>
      <w:r w:rsidR="009772AE">
        <w:rPr>
          <w:szCs w:val="24"/>
        </w:rPr>
        <w:tab/>
      </w:r>
      <w:r w:rsidR="009772AE">
        <w:rPr>
          <w:i/>
          <w:szCs w:val="24"/>
        </w:rPr>
        <w:t xml:space="preserve"> </w:t>
      </w:r>
    </w:p>
    <w:p w14:paraId="2B8016F0" w14:textId="6F93C679" w:rsidR="009772AE" w:rsidRDefault="000A06BD" w:rsidP="009772AE">
      <w:pPr>
        <w:pStyle w:val="ProfessionalExperience"/>
        <w:rPr>
          <w:i/>
          <w:szCs w:val="24"/>
        </w:rPr>
      </w:pPr>
      <w:r>
        <w:rPr>
          <w:i/>
          <w:szCs w:val="24"/>
        </w:rPr>
        <w:t>Project Leader</w:t>
      </w:r>
      <w:r w:rsidR="009772AE">
        <w:rPr>
          <w:i/>
          <w:szCs w:val="24"/>
        </w:rPr>
        <w:t xml:space="preserve">, </w:t>
      </w:r>
      <w:r>
        <w:rPr>
          <w:i/>
          <w:szCs w:val="24"/>
        </w:rPr>
        <w:t>GRIET/Undergraduate</w:t>
      </w:r>
    </w:p>
    <w:p w14:paraId="206088DD" w14:textId="1D0E7A47" w:rsidR="000A06BD" w:rsidRPr="000A06BD" w:rsidRDefault="000A06BD" w:rsidP="000A06BD">
      <w:pPr>
        <w:pStyle w:val="ProfessionalExperience"/>
        <w:numPr>
          <w:ilvl w:val="0"/>
          <w:numId w:val="18"/>
        </w:numPr>
        <w:rPr>
          <w:iCs/>
          <w:szCs w:val="24"/>
        </w:rPr>
      </w:pPr>
      <w:r w:rsidRPr="000A06BD">
        <w:rPr>
          <w:iCs/>
          <w:szCs w:val="24"/>
        </w:rPr>
        <w:t xml:space="preserve"> Capture temporal dependencies in music (e.g., LSTM, GRU).</w:t>
      </w:r>
    </w:p>
    <w:p w14:paraId="326F5BA1" w14:textId="5C725EA2" w:rsidR="000A06BD" w:rsidRPr="000A06BD" w:rsidRDefault="000A06BD" w:rsidP="000A06BD">
      <w:pPr>
        <w:pStyle w:val="ProfessionalExperience"/>
        <w:numPr>
          <w:ilvl w:val="0"/>
          <w:numId w:val="18"/>
        </w:numPr>
        <w:rPr>
          <w:iCs/>
          <w:szCs w:val="24"/>
        </w:rPr>
      </w:pPr>
      <w:r w:rsidRPr="000A06BD">
        <w:rPr>
          <w:iCs/>
          <w:szCs w:val="24"/>
        </w:rPr>
        <w:t>Handle long-range dependencies and generate high-quality sequences.</w:t>
      </w:r>
    </w:p>
    <w:p w14:paraId="751B050E" w14:textId="23629ED4" w:rsidR="000A06BD" w:rsidRPr="000A06BD" w:rsidRDefault="000A06BD" w:rsidP="000A06BD">
      <w:pPr>
        <w:pStyle w:val="ProfessionalExperience"/>
        <w:numPr>
          <w:ilvl w:val="0"/>
          <w:numId w:val="18"/>
        </w:numPr>
        <w:rPr>
          <w:iCs/>
          <w:szCs w:val="24"/>
        </w:rPr>
      </w:pPr>
      <w:r w:rsidRPr="000A06BD">
        <w:rPr>
          <w:iCs/>
          <w:szCs w:val="24"/>
        </w:rPr>
        <w:t xml:space="preserve"> </w:t>
      </w:r>
      <w:proofErr w:type="gramStart"/>
      <w:r w:rsidRPr="000A06BD">
        <w:rPr>
          <w:iCs/>
          <w:szCs w:val="24"/>
        </w:rPr>
        <w:t>Learn</w:t>
      </w:r>
      <w:proofErr w:type="gramEnd"/>
      <w:r w:rsidRPr="000A06BD">
        <w:rPr>
          <w:iCs/>
          <w:szCs w:val="24"/>
        </w:rPr>
        <w:t xml:space="preserve"> latent representations of music for </w:t>
      </w:r>
      <w:r>
        <w:rPr>
          <w:iCs/>
          <w:szCs w:val="24"/>
        </w:rPr>
        <w:t>generations</w:t>
      </w:r>
      <w:r w:rsidRPr="000A06BD">
        <w:rPr>
          <w:iCs/>
          <w:szCs w:val="24"/>
        </w:rPr>
        <w:t>.</w:t>
      </w:r>
    </w:p>
    <w:p w14:paraId="289DD490" w14:textId="6D1B151F" w:rsidR="000A06BD" w:rsidRPr="000A06BD" w:rsidRDefault="000A06BD" w:rsidP="000A06BD">
      <w:pPr>
        <w:pStyle w:val="ProfessionalExperience"/>
        <w:numPr>
          <w:ilvl w:val="0"/>
          <w:numId w:val="18"/>
        </w:numPr>
        <w:rPr>
          <w:iCs/>
          <w:szCs w:val="24"/>
        </w:rPr>
      </w:pPr>
      <w:r w:rsidRPr="000A06BD">
        <w:rPr>
          <w:iCs/>
          <w:szCs w:val="24"/>
        </w:rPr>
        <w:t>Generate realistic music by competing networks.</w:t>
      </w:r>
    </w:p>
    <w:p w14:paraId="451E2E22" w14:textId="2AA67E90" w:rsidR="000A06BD" w:rsidRPr="000A06BD" w:rsidRDefault="000A06BD" w:rsidP="000A06BD">
      <w:pPr>
        <w:pStyle w:val="ProfessionalExperience"/>
        <w:numPr>
          <w:ilvl w:val="0"/>
          <w:numId w:val="18"/>
        </w:numPr>
        <w:rPr>
          <w:iCs/>
          <w:szCs w:val="24"/>
        </w:rPr>
      </w:pPr>
      <w:r w:rsidRPr="000A06BD">
        <w:rPr>
          <w:iCs/>
          <w:szCs w:val="24"/>
        </w:rPr>
        <w:t>Generate music by iteratively refining noise into structured audio.</w:t>
      </w:r>
    </w:p>
    <w:p w14:paraId="31DCB24F" w14:textId="483AB812" w:rsidR="000A06BD" w:rsidRPr="000A06BD" w:rsidRDefault="000A06BD" w:rsidP="000A06BD">
      <w:pPr>
        <w:pStyle w:val="ProfessionalExperience"/>
        <w:numPr>
          <w:ilvl w:val="0"/>
          <w:numId w:val="19"/>
        </w:numPr>
        <w:rPr>
          <w:iCs/>
          <w:szCs w:val="24"/>
        </w:rPr>
      </w:pPr>
      <w:r w:rsidRPr="000A06BD">
        <w:rPr>
          <w:iCs/>
          <w:szCs w:val="24"/>
        </w:rPr>
        <w:t>Represented as MIDI files (notes, tempo, instruments).</w:t>
      </w:r>
    </w:p>
    <w:p w14:paraId="24658DDE" w14:textId="0AD9E82F" w:rsidR="000A06BD" w:rsidRPr="000A06BD" w:rsidRDefault="000A06BD" w:rsidP="000A06BD">
      <w:pPr>
        <w:pStyle w:val="ProfessionalExperience"/>
        <w:ind w:left="720"/>
        <w:rPr>
          <w:iCs/>
          <w:szCs w:val="24"/>
        </w:rPr>
      </w:pPr>
    </w:p>
    <w:p w14:paraId="614117DD" w14:textId="77777777" w:rsidR="00CF6F2E" w:rsidRDefault="00CF6F2E" w:rsidP="009772AE">
      <w:pPr>
        <w:pStyle w:val="ProfessionalExperience"/>
        <w:rPr>
          <w:b/>
          <w:color w:val="FF0000"/>
          <w:sz w:val="28"/>
          <w:szCs w:val="28"/>
        </w:rPr>
      </w:pPr>
    </w:p>
    <w:p w14:paraId="18AAEF6C" w14:textId="602B0A6B" w:rsidR="00CF6F2E" w:rsidRPr="00CF6F2E" w:rsidRDefault="00CF6F2E" w:rsidP="00CF6F2E">
      <w:pPr>
        <w:pStyle w:val="ProfessionalExperience"/>
        <w:rPr>
          <w:b/>
          <w:color w:val="FF0000"/>
          <w:sz w:val="28"/>
          <w:szCs w:val="28"/>
        </w:rPr>
      </w:pPr>
    </w:p>
    <w:p w14:paraId="3EF88604" w14:textId="77777777" w:rsidR="00340696" w:rsidRDefault="00340696" w:rsidP="00340696"/>
    <w:p w14:paraId="6F64D3AB" w14:textId="77777777" w:rsidR="00CF6F2E" w:rsidRDefault="00CF6F2E" w:rsidP="00F51C54"/>
    <w:p w14:paraId="07A3E363" w14:textId="77777777" w:rsidR="00CF6F2E" w:rsidRDefault="00CF6F2E" w:rsidP="00F51C54"/>
    <w:p w14:paraId="5593A927" w14:textId="77777777" w:rsidR="00730BB5" w:rsidRDefault="00730BB5" w:rsidP="00730BB5"/>
    <w:sectPr w:rsidR="00730BB5" w:rsidSect="00E47FBB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B5EE8A" w14:textId="77777777" w:rsidR="00F31C0C" w:rsidRDefault="00F31C0C" w:rsidP="00DB6197">
      <w:r>
        <w:separator/>
      </w:r>
    </w:p>
  </w:endnote>
  <w:endnote w:type="continuationSeparator" w:id="0">
    <w:p w14:paraId="3559C6BC" w14:textId="77777777" w:rsidR="00F31C0C" w:rsidRDefault="00F31C0C" w:rsidP="00DB61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 Bold">
    <w:altName w:val="Garamond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0"/>
        <w:szCs w:val="20"/>
      </w:rPr>
      <w:id w:val="12479955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5055DE" w14:textId="77777777" w:rsidR="00DB6197" w:rsidRPr="004C0379" w:rsidRDefault="00DB6197">
        <w:pPr>
          <w:pStyle w:val="Footer"/>
          <w:jc w:val="center"/>
          <w:rPr>
            <w:sz w:val="20"/>
            <w:szCs w:val="20"/>
          </w:rPr>
        </w:pPr>
      </w:p>
      <w:p w14:paraId="11FB03D6" w14:textId="2D5E7C1A" w:rsidR="00DB6197" w:rsidRPr="004C0379" w:rsidRDefault="00DB6197">
        <w:pPr>
          <w:pStyle w:val="Footer"/>
          <w:jc w:val="center"/>
          <w:rPr>
            <w:sz w:val="20"/>
            <w:szCs w:val="20"/>
          </w:rPr>
        </w:pPr>
        <w:r w:rsidRPr="004C0379">
          <w:rPr>
            <w:sz w:val="20"/>
            <w:szCs w:val="20"/>
          </w:rPr>
          <w:fldChar w:fldCharType="begin"/>
        </w:r>
        <w:r w:rsidRPr="004C0379">
          <w:rPr>
            <w:sz w:val="20"/>
            <w:szCs w:val="20"/>
          </w:rPr>
          <w:instrText xml:space="preserve"> PAGE   \* MERGEFORMAT </w:instrText>
        </w:r>
        <w:r w:rsidRPr="004C0379">
          <w:rPr>
            <w:sz w:val="20"/>
            <w:szCs w:val="20"/>
          </w:rPr>
          <w:fldChar w:fldCharType="separate"/>
        </w:r>
        <w:r w:rsidR="00EA7486">
          <w:rPr>
            <w:noProof/>
            <w:sz w:val="20"/>
            <w:szCs w:val="20"/>
          </w:rPr>
          <w:t>2</w:t>
        </w:r>
        <w:r w:rsidRPr="004C0379">
          <w:rPr>
            <w:noProof/>
            <w:sz w:val="20"/>
            <w:szCs w:val="20"/>
          </w:rPr>
          <w:fldChar w:fldCharType="end"/>
        </w:r>
      </w:p>
    </w:sdtContent>
  </w:sdt>
  <w:p w14:paraId="65CEE894" w14:textId="77777777" w:rsidR="00DB6197" w:rsidRPr="004C0379" w:rsidRDefault="00DB6197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3608B9" w14:textId="77777777" w:rsidR="00F31C0C" w:rsidRDefault="00F31C0C" w:rsidP="00DB6197">
      <w:r>
        <w:separator/>
      </w:r>
    </w:p>
  </w:footnote>
  <w:footnote w:type="continuationSeparator" w:id="0">
    <w:p w14:paraId="67EFC42E" w14:textId="77777777" w:rsidR="00F31C0C" w:rsidRDefault="00F31C0C" w:rsidP="00DB61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F9BFE0" w14:textId="6271B1EA" w:rsidR="005514CE" w:rsidRDefault="000A06BD" w:rsidP="005514CE">
    <w:r>
      <w:t>:</w:t>
    </w:r>
  </w:p>
  <w:p w14:paraId="216CDB6F" w14:textId="180D0B34" w:rsidR="00DB6197" w:rsidRDefault="00DB61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D2760"/>
    <w:multiLevelType w:val="multilevel"/>
    <w:tmpl w:val="898E99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56524E"/>
    <w:multiLevelType w:val="multilevel"/>
    <w:tmpl w:val="9C7CC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73862E6"/>
    <w:multiLevelType w:val="hybridMultilevel"/>
    <w:tmpl w:val="9E2EF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362FEF"/>
    <w:multiLevelType w:val="hybridMultilevel"/>
    <w:tmpl w:val="3CE6B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E43E8B"/>
    <w:multiLevelType w:val="hybridMultilevel"/>
    <w:tmpl w:val="51A45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6C69FA"/>
    <w:multiLevelType w:val="hybridMultilevel"/>
    <w:tmpl w:val="F4D2A25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FB4A63"/>
    <w:multiLevelType w:val="multilevel"/>
    <w:tmpl w:val="E4809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AF5583E"/>
    <w:multiLevelType w:val="multilevel"/>
    <w:tmpl w:val="E7809F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DD8107D"/>
    <w:multiLevelType w:val="multilevel"/>
    <w:tmpl w:val="6ED8C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E303CFF"/>
    <w:multiLevelType w:val="multilevel"/>
    <w:tmpl w:val="6C126A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6967C9"/>
    <w:multiLevelType w:val="multilevel"/>
    <w:tmpl w:val="B11A9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554394B"/>
    <w:multiLevelType w:val="hybridMultilevel"/>
    <w:tmpl w:val="814A5D22"/>
    <w:lvl w:ilvl="0" w:tplc="9398B6CE">
      <w:start w:val="1"/>
      <w:numFmt w:val="bullet"/>
      <w:pStyle w:val="ListParagraph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CB72491"/>
    <w:multiLevelType w:val="hybridMultilevel"/>
    <w:tmpl w:val="0512C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7E79CE"/>
    <w:multiLevelType w:val="multilevel"/>
    <w:tmpl w:val="642429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7091468"/>
    <w:multiLevelType w:val="multilevel"/>
    <w:tmpl w:val="FDD2E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881762D"/>
    <w:multiLevelType w:val="multilevel"/>
    <w:tmpl w:val="F2507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3A2D5E"/>
    <w:multiLevelType w:val="multilevel"/>
    <w:tmpl w:val="7528E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09261333">
    <w:abstractNumId w:val="11"/>
  </w:num>
  <w:num w:numId="2" w16cid:durableId="1840847744">
    <w:abstractNumId w:val="6"/>
  </w:num>
  <w:num w:numId="3" w16cid:durableId="2100902229">
    <w:abstractNumId w:val="11"/>
  </w:num>
  <w:num w:numId="4" w16cid:durableId="1369185053">
    <w:abstractNumId w:val="11"/>
  </w:num>
  <w:num w:numId="5" w16cid:durableId="644286239">
    <w:abstractNumId w:val="11"/>
  </w:num>
  <w:num w:numId="6" w16cid:durableId="1633708943">
    <w:abstractNumId w:val="2"/>
  </w:num>
  <w:num w:numId="7" w16cid:durableId="506990468">
    <w:abstractNumId w:val="12"/>
  </w:num>
  <w:num w:numId="8" w16cid:durableId="1452087342">
    <w:abstractNumId w:val="0"/>
  </w:num>
  <w:num w:numId="9" w16cid:durableId="683819811">
    <w:abstractNumId w:val="16"/>
  </w:num>
  <w:num w:numId="10" w16cid:durableId="1914119405">
    <w:abstractNumId w:val="8"/>
  </w:num>
  <w:num w:numId="11" w16cid:durableId="630936629">
    <w:abstractNumId w:val="5"/>
  </w:num>
  <w:num w:numId="12" w16cid:durableId="255987471">
    <w:abstractNumId w:val="7"/>
  </w:num>
  <w:num w:numId="13" w16cid:durableId="1426070562">
    <w:abstractNumId w:val="15"/>
  </w:num>
  <w:num w:numId="14" w16cid:durableId="672491745">
    <w:abstractNumId w:val="13"/>
  </w:num>
  <w:num w:numId="15" w16cid:durableId="41904513">
    <w:abstractNumId w:val="10"/>
  </w:num>
  <w:num w:numId="16" w16cid:durableId="842010094">
    <w:abstractNumId w:val="3"/>
  </w:num>
  <w:num w:numId="17" w16cid:durableId="609315825">
    <w:abstractNumId w:val="4"/>
  </w:num>
  <w:num w:numId="18" w16cid:durableId="1188300138">
    <w:abstractNumId w:val="9"/>
  </w:num>
  <w:num w:numId="19" w16cid:durableId="1717970773">
    <w:abstractNumId w:val="14"/>
  </w:num>
  <w:num w:numId="20" w16cid:durableId="6570729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GwNLIwNDQzMDIztLBU0lEKTi0uzszPAykwrAUAcoGRpiwAAAA="/>
  </w:docVars>
  <w:rsids>
    <w:rsidRoot w:val="00DB6197"/>
    <w:rsid w:val="00045638"/>
    <w:rsid w:val="000A06BD"/>
    <w:rsid w:val="000E66E4"/>
    <w:rsid w:val="001115DA"/>
    <w:rsid w:val="001605AF"/>
    <w:rsid w:val="00176957"/>
    <w:rsid w:val="00184BCD"/>
    <w:rsid w:val="00187148"/>
    <w:rsid w:val="001B32B8"/>
    <w:rsid w:val="0023471C"/>
    <w:rsid w:val="00236B14"/>
    <w:rsid w:val="00252200"/>
    <w:rsid w:val="00292789"/>
    <w:rsid w:val="002945CB"/>
    <w:rsid w:val="002B704E"/>
    <w:rsid w:val="002C008F"/>
    <w:rsid w:val="002C701D"/>
    <w:rsid w:val="002E4EF7"/>
    <w:rsid w:val="0030020D"/>
    <w:rsid w:val="003405B9"/>
    <w:rsid w:val="00340696"/>
    <w:rsid w:val="0034350E"/>
    <w:rsid w:val="00351ABF"/>
    <w:rsid w:val="00360511"/>
    <w:rsid w:val="0037702C"/>
    <w:rsid w:val="003A33FE"/>
    <w:rsid w:val="00432A8F"/>
    <w:rsid w:val="004433C0"/>
    <w:rsid w:val="004B0D21"/>
    <w:rsid w:val="004B734D"/>
    <w:rsid w:val="004C0379"/>
    <w:rsid w:val="004D18EB"/>
    <w:rsid w:val="004E1CDF"/>
    <w:rsid w:val="004E319E"/>
    <w:rsid w:val="00513066"/>
    <w:rsid w:val="00516586"/>
    <w:rsid w:val="005514CE"/>
    <w:rsid w:val="00562234"/>
    <w:rsid w:val="005674A2"/>
    <w:rsid w:val="00582E49"/>
    <w:rsid w:val="005A112C"/>
    <w:rsid w:val="005B57F4"/>
    <w:rsid w:val="005D154D"/>
    <w:rsid w:val="005F390F"/>
    <w:rsid w:val="00644A04"/>
    <w:rsid w:val="00677BCE"/>
    <w:rsid w:val="006C743B"/>
    <w:rsid w:val="006E755B"/>
    <w:rsid w:val="00730BB5"/>
    <w:rsid w:val="00747A38"/>
    <w:rsid w:val="007872DC"/>
    <w:rsid w:val="007A7ECC"/>
    <w:rsid w:val="007B1C49"/>
    <w:rsid w:val="007B5BB7"/>
    <w:rsid w:val="007E7863"/>
    <w:rsid w:val="007F66B6"/>
    <w:rsid w:val="00824D78"/>
    <w:rsid w:val="00877A69"/>
    <w:rsid w:val="00886649"/>
    <w:rsid w:val="008A5B0A"/>
    <w:rsid w:val="008D6603"/>
    <w:rsid w:val="008E4B78"/>
    <w:rsid w:val="008E503D"/>
    <w:rsid w:val="00942030"/>
    <w:rsid w:val="00946B7B"/>
    <w:rsid w:val="009772AE"/>
    <w:rsid w:val="009A39CF"/>
    <w:rsid w:val="009D42DE"/>
    <w:rsid w:val="009E5FEC"/>
    <w:rsid w:val="009E6C0E"/>
    <w:rsid w:val="00A0423B"/>
    <w:rsid w:val="00A52BCF"/>
    <w:rsid w:val="00A96A6F"/>
    <w:rsid w:val="00AB3819"/>
    <w:rsid w:val="00B00BEB"/>
    <w:rsid w:val="00B4396F"/>
    <w:rsid w:val="00B46995"/>
    <w:rsid w:val="00BC20F0"/>
    <w:rsid w:val="00BC6CB9"/>
    <w:rsid w:val="00C067FB"/>
    <w:rsid w:val="00CB1999"/>
    <w:rsid w:val="00CB34FB"/>
    <w:rsid w:val="00CB6836"/>
    <w:rsid w:val="00CC4823"/>
    <w:rsid w:val="00CD7AB8"/>
    <w:rsid w:val="00CF6F2E"/>
    <w:rsid w:val="00D30ED2"/>
    <w:rsid w:val="00D42A1F"/>
    <w:rsid w:val="00D458CC"/>
    <w:rsid w:val="00D73C33"/>
    <w:rsid w:val="00D80649"/>
    <w:rsid w:val="00DA757A"/>
    <w:rsid w:val="00DA7972"/>
    <w:rsid w:val="00DB28BE"/>
    <w:rsid w:val="00DB6197"/>
    <w:rsid w:val="00DC0A3F"/>
    <w:rsid w:val="00E47FBB"/>
    <w:rsid w:val="00EA7486"/>
    <w:rsid w:val="00EB1768"/>
    <w:rsid w:val="00EC2F48"/>
    <w:rsid w:val="00EC4D28"/>
    <w:rsid w:val="00EE28D2"/>
    <w:rsid w:val="00EE7D31"/>
    <w:rsid w:val="00F061CC"/>
    <w:rsid w:val="00F255EC"/>
    <w:rsid w:val="00F31C0C"/>
    <w:rsid w:val="00F51C54"/>
    <w:rsid w:val="00FB76DE"/>
    <w:rsid w:val="4D78B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5FE91D"/>
  <w15:chartTrackingRefBased/>
  <w15:docId w15:val="{229DACD3-EC5F-4499-9CDD-ADD178F3B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2AE"/>
    <w:pPr>
      <w:spacing w:after="0" w:line="240" w:lineRule="auto"/>
    </w:pPr>
    <w:rPr>
      <w:rFonts w:ascii="Garamond" w:hAnsi="Garamond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2E49"/>
    <w:pPr>
      <w:numPr>
        <w:numId w:val="1"/>
      </w:numPr>
      <w:contextualSpacing/>
    </w:pPr>
    <w:rPr>
      <w:sz w:val="20"/>
    </w:rPr>
  </w:style>
  <w:style w:type="paragraph" w:customStyle="1" w:styleId="ProfessionalExperience">
    <w:name w:val="Professional Experience"/>
    <w:basedOn w:val="Normal"/>
    <w:qFormat/>
    <w:rsid w:val="00F255EC"/>
    <w:pPr>
      <w:tabs>
        <w:tab w:val="right" w:pos="10800"/>
      </w:tabs>
    </w:pPr>
  </w:style>
  <w:style w:type="character" w:styleId="Hyperlink">
    <w:name w:val="Hyperlink"/>
    <w:basedOn w:val="DefaultParagraphFont"/>
    <w:uiPriority w:val="99"/>
    <w:unhideWhenUsed/>
    <w:rsid w:val="00DB61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197"/>
    <w:rPr>
      <w:rFonts w:ascii="Garamond" w:hAnsi="Garamond"/>
      <w:sz w:val="24"/>
    </w:rPr>
  </w:style>
  <w:style w:type="paragraph" w:styleId="Footer">
    <w:name w:val="footer"/>
    <w:basedOn w:val="Normal"/>
    <w:link w:val="FooterChar"/>
    <w:uiPriority w:val="99"/>
    <w:unhideWhenUsed/>
    <w:rsid w:val="00DB61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197"/>
    <w:rPr>
      <w:rFonts w:ascii="Garamond" w:hAnsi="Garamond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A112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11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112C"/>
    <w:rPr>
      <w:rFonts w:ascii="Garamond" w:hAnsi="Garamond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11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112C"/>
    <w:rPr>
      <w:rFonts w:ascii="Garamond" w:hAnsi="Garamond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112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112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B57F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E503D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8E503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9A39C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718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7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2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4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8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4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6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98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1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3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95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8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2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25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8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kiranmayi-modugu-4834b0194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kiran023-vk.github.io/Data-AI-Port-Fol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Kiran023-v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74B7B9-7965-4942-B76D-E73FCECD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3</Pages>
  <Words>733</Words>
  <Characters>4531</Characters>
  <Application>Microsoft Office Word</Application>
  <DocSecurity>0</DocSecurity>
  <Lines>110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2U, Inc.</Company>
  <LinksUpToDate>false</LinksUpToDate>
  <CharactersWithSpaces>5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er Services</dc:creator>
  <cp:keywords/>
  <dc:description/>
  <cp:lastModifiedBy>Kiranmayi Modugu</cp:lastModifiedBy>
  <cp:revision>7</cp:revision>
  <cp:lastPrinted>2018-10-03T21:30:00Z</cp:lastPrinted>
  <dcterms:created xsi:type="dcterms:W3CDTF">2025-01-23T15:21:00Z</dcterms:created>
  <dcterms:modified xsi:type="dcterms:W3CDTF">2025-02-10T0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b4eae9b42ce64371397fe0dcb2348a14551163807547325ef9aae3b752afa66</vt:lpwstr>
  </property>
</Properties>
</file>